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7BBC7" w14:textId="0442440A" w:rsidR="00E861E0" w:rsidRPr="002C1F63" w:rsidRDefault="006B1C6C" w:rsidP="006B1C6C">
      <w:pPr>
        <w:bidi/>
        <w:spacing w:after="0" w:line="240" w:lineRule="auto"/>
        <w:rPr>
          <w:rFonts w:ascii="Scala" w:hAnsi="Scala" w:cstheme="majorBidi"/>
          <w:noProof/>
          <w:sz w:val="28"/>
          <w:szCs w:val="28"/>
          <w:lang w:bidi="ar-JO"/>
        </w:rPr>
      </w:pPr>
      <w:r w:rsidRPr="002C1F63">
        <w:rPr>
          <w:rFonts w:ascii="Scala" w:hAnsi="Scal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51283C" wp14:editId="3CE34EC0">
                <wp:simplePos x="0" y="0"/>
                <wp:positionH relativeFrom="page">
                  <wp:align>left</wp:align>
                </wp:positionH>
                <wp:positionV relativeFrom="paragraph">
                  <wp:posOffset>-1552575</wp:posOffset>
                </wp:positionV>
                <wp:extent cx="200025" cy="10696575"/>
                <wp:effectExtent l="0" t="0" r="9525" b="9525"/>
                <wp:wrapNone/>
                <wp:docPr id="24615572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06965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6AC8A46" id="Rectangle 1" o:spid="_x0000_s1026" style="position:absolute;margin-left:0;margin-top:-122.25pt;width:15.75pt;height:842.25pt;z-index:25165926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" fillcolor="#1f4d78 [1604]" stroked="f" strokeweight="1pt">
                <w10:wrap anchorx="page"/>
              </v:rect>
            </w:pict>
          </mc:Fallback>
        </mc:AlternateContent>
      </w:r>
      <w:r w:rsidR="00AA3CBF" w:rsidRPr="002C1F63">
        <w:rPr>
          <w:rFonts w:ascii="Scala" w:hAnsi="Scal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2EF546" wp14:editId="3B15B42C">
                <wp:simplePos x="0" y="0"/>
                <wp:positionH relativeFrom="rightMargin">
                  <wp:posOffset>742950</wp:posOffset>
                </wp:positionH>
                <wp:positionV relativeFrom="paragraph">
                  <wp:posOffset>-915035</wp:posOffset>
                </wp:positionV>
                <wp:extent cx="152400" cy="10696575"/>
                <wp:effectExtent l="0" t="0" r="0" b="9525"/>
                <wp:wrapNone/>
                <wp:docPr id="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6965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24A7EB76" id="Rectangle 1" o:spid="_x0000_s1026" style="position:absolute;margin-left:58.5pt;margin-top:-72.05pt;width:12pt;height:842.25pt;z-index:251667456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" fillcolor="#ffc000" stroked="f" strokeweight="1pt">
                <w10:wrap anchorx="margin"/>
              </v:rect>
            </w:pict>
          </mc:Fallback>
        </mc:AlternateContent>
      </w:r>
      <w:r w:rsidR="00AA3CBF" w:rsidRPr="002C1F63">
        <w:rPr>
          <w:rFonts w:ascii="Scala" w:hAnsi="Scal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83C05D" wp14:editId="262810D1">
                <wp:simplePos x="0" y="0"/>
                <wp:positionH relativeFrom="column">
                  <wp:posOffset>6851964</wp:posOffset>
                </wp:positionH>
                <wp:positionV relativeFrom="paragraph">
                  <wp:posOffset>-1205620</wp:posOffset>
                </wp:positionV>
                <wp:extent cx="152400" cy="10696575"/>
                <wp:effectExtent l="0" t="0" r="0" b="9525"/>
                <wp:wrapNone/>
                <wp:docPr id="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6965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04E739" id="Rectangle 1" o:spid="_x0000_s1026" style="position:absolute;margin-left:539.5pt;margin-top:-94.95pt;width:12pt;height:842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" fillcolor="#ffc000" stroked="f" strokeweight="1pt"/>
            </w:pict>
          </mc:Fallback>
        </mc:AlternateContent>
      </w:r>
    </w:p>
    <w:p w14:paraId="4383561B" w14:textId="7B300A38" w:rsidR="00E861E0" w:rsidRPr="002C1F63" w:rsidRDefault="00E861E0" w:rsidP="00E861E0">
      <w:pPr>
        <w:bidi/>
        <w:spacing w:after="0" w:line="240" w:lineRule="auto"/>
        <w:rPr>
          <w:rFonts w:ascii="Scala" w:hAnsi="Scala" w:cstheme="majorBidi"/>
          <w:noProof/>
          <w:sz w:val="28"/>
          <w:szCs w:val="28"/>
          <w:rtl/>
          <w:lang w:bidi="ar-JO"/>
        </w:rPr>
      </w:pPr>
    </w:p>
    <w:tbl>
      <w:tblPr>
        <w:tblStyle w:val="TableGrid"/>
        <w:tblW w:w="10915" w:type="dxa"/>
        <w:tblInd w:w="-779" w:type="dxa"/>
        <w:tblLook w:val="04A0" w:firstRow="1" w:lastRow="0" w:firstColumn="1" w:lastColumn="0" w:noHBand="0" w:noVBand="1"/>
      </w:tblPr>
      <w:tblGrid>
        <w:gridCol w:w="2519"/>
        <w:gridCol w:w="705"/>
        <w:gridCol w:w="1742"/>
        <w:gridCol w:w="1760"/>
        <w:gridCol w:w="709"/>
        <w:gridCol w:w="362"/>
        <w:gridCol w:w="335"/>
        <w:gridCol w:w="1080"/>
        <w:gridCol w:w="1013"/>
        <w:gridCol w:w="690"/>
      </w:tblGrid>
      <w:tr w:rsidR="00DC2913" w:rsidRPr="002C1F63" w14:paraId="30958DBF" w14:textId="77777777" w:rsidTr="00DC2913">
        <w:trPr>
          <w:cantSplit/>
          <w:trHeight w:val="455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3002176E" w14:textId="77777777" w:rsidR="00DC2913" w:rsidRPr="002C1F63" w:rsidRDefault="00DC2913" w:rsidP="00C4266B">
            <w:pPr>
              <w:rPr>
                <w:rFonts w:ascii="Scala" w:hAnsi="Scala"/>
                <w:i/>
                <w:i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Pay to (</w:t>
            </w:r>
            <w:r w:rsidRPr="002C1F63">
              <w:rPr>
                <w:rFonts w:ascii="Scala" w:hAnsi="Scala"/>
                <w:i/>
                <w:iCs/>
                <w:sz w:val="20"/>
                <w:szCs w:val="20"/>
              </w:rPr>
              <w:t>full name</w:t>
            </w: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):</w:t>
            </w:r>
          </w:p>
        </w:tc>
        <w:tc>
          <w:tcPr>
            <w:tcW w:w="8396" w:type="dxa"/>
            <w:gridSpan w:val="9"/>
            <w:vAlign w:val="center"/>
          </w:tcPr>
          <w:p w14:paraId="5B4992E7" w14:textId="77777777" w:rsidR="00DC2913" w:rsidRPr="002C1F63" w:rsidRDefault="00DC2913" w:rsidP="00C4266B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5CAB9B62" w14:textId="77777777" w:rsidTr="00DC2913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746BAC74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The amount of (</w:t>
            </w:r>
            <w:r w:rsidRPr="002C1F63">
              <w:rPr>
                <w:rFonts w:ascii="Scala" w:hAnsi="Scala"/>
                <w:i/>
                <w:iCs/>
                <w:sz w:val="20"/>
                <w:szCs w:val="20"/>
              </w:rPr>
              <w:t>words</w:t>
            </w: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):</w:t>
            </w:r>
          </w:p>
        </w:tc>
        <w:tc>
          <w:tcPr>
            <w:tcW w:w="4207" w:type="dxa"/>
            <w:gridSpan w:val="3"/>
            <w:vAlign w:val="center"/>
          </w:tcPr>
          <w:p w14:paraId="61C3D6B3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406" w:type="dxa"/>
            <w:gridSpan w:val="3"/>
            <w:shd w:val="clear" w:color="auto" w:fill="D9D9D9" w:themeFill="background1" w:themeFillShade="D9"/>
            <w:vAlign w:val="center"/>
          </w:tcPr>
          <w:p w14:paraId="311074E8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The amount of (numbers):</w:t>
            </w:r>
          </w:p>
        </w:tc>
        <w:tc>
          <w:tcPr>
            <w:tcW w:w="1080" w:type="dxa"/>
            <w:vAlign w:val="center"/>
          </w:tcPr>
          <w:p w14:paraId="5F61C6FD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451BC887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Currency:</w:t>
            </w:r>
          </w:p>
        </w:tc>
        <w:tc>
          <w:tcPr>
            <w:tcW w:w="690" w:type="dxa"/>
            <w:vAlign w:val="center"/>
          </w:tcPr>
          <w:p w14:paraId="55E8BD1B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3877F750" w14:textId="77777777" w:rsidTr="00DC2913">
        <w:trPr>
          <w:cantSplit/>
          <w:trHeight w:val="453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3E74F1FE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Project title:</w:t>
            </w:r>
          </w:p>
        </w:tc>
        <w:tc>
          <w:tcPr>
            <w:tcW w:w="8396" w:type="dxa"/>
            <w:gridSpan w:val="9"/>
            <w:vAlign w:val="center"/>
          </w:tcPr>
          <w:p w14:paraId="27746CA0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3C8070B7" w14:textId="77777777" w:rsidTr="00DC2913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6D5792F3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Project reference N</w:t>
            </w:r>
            <w:r w:rsidRPr="002C1F63">
              <w:rPr>
                <w:rFonts w:ascii="Scala" w:hAnsi="Scala"/>
                <w:b/>
                <w:bCs/>
                <w:sz w:val="20"/>
                <w:szCs w:val="20"/>
                <w:vertAlign w:val="superscript"/>
              </w:rPr>
              <w:t>o</w:t>
            </w: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396" w:type="dxa"/>
            <w:gridSpan w:val="9"/>
            <w:vAlign w:val="center"/>
          </w:tcPr>
          <w:p w14:paraId="53AD5AC7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2E2D548D" w14:textId="77777777" w:rsidTr="00DC2913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2670EFF4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Funding agency/program:</w:t>
            </w:r>
          </w:p>
        </w:tc>
        <w:tc>
          <w:tcPr>
            <w:tcW w:w="8396" w:type="dxa"/>
            <w:gridSpan w:val="9"/>
            <w:vAlign w:val="center"/>
          </w:tcPr>
          <w:p w14:paraId="55B22474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1C9BFFE0" w14:textId="77777777" w:rsidTr="00DC2913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1C1179F8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Role in the project:</w:t>
            </w:r>
          </w:p>
        </w:tc>
        <w:tc>
          <w:tcPr>
            <w:tcW w:w="8396" w:type="dxa"/>
            <w:gridSpan w:val="9"/>
            <w:vAlign w:val="center"/>
          </w:tcPr>
          <w:p w14:paraId="6580E347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7C24233B" w14:textId="77777777" w:rsidTr="00DC2913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27B3E920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Working period*:</w:t>
            </w:r>
          </w:p>
        </w:tc>
        <w:tc>
          <w:tcPr>
            <w:tcW w:w="705" w:type="dxa"/>
            <w:shd w:val="clear" w:color="auto" w:fill="D9D9D9" w:themeFill="background1" w:themeFillShade="D9"/>
            <w:vAlign w:val="center"/>
          </w:tcPr>
          <w:p w14:paraId="3C0345AB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From:</w:t>
            </w:r>
          </w:p>
        </w:tc>
        <w:tc>
          <w:tcPr>
            <w:tcW w:w="3502" w:type="dxa"/>
            <w:gridSpan w:val="2"/>
            <w:vAlign w:val="center"/>
          </w:tcPr>
          <w:p w14:paraId="6494912D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292664E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To:</w:t>
            </w:r>
          </w:p>
        </w:tc>
        <w:tc>
          <w:tcPr>
            <w:tcW w:w="3480" w:type="dxa"/>
            <w:gridSpan w:val="5"/>
            <w:vAlign w:val="center"/>
          </w:tcPr>
          <w:p w14:paraId="356B9AF3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50CA86D4" w14:textId="77777777" w:rsidTr="006B1C6C">
        <w:trPr>
          <w:cantSplit/>
          <w:trHeight w:val="323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11688F2A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Total number of working days in the project*:</w:t>
            </w:r>
          </w:p>
        </w:tc>
        <w:tc>
          <w:tcPr>
            <w:tcW w:w="8396" w:type="dxa"/>
            <w:gridSpan w:val="9"/>
            <w:shd w:val="clear" w:color="auto" w:fill="auto"/>
            <w:vAlign w:val="center"/>
          </w:tcPr>
          <w:p w14:paraId="7348F421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0AF89A81" w14:textId="77777777" w:rsidTr="00DC2913">
        <w:trPr>
          <w:cantSplit/>
          <w:trHeight w:val="291"/>
        </w:trPr>
        <w:tc>
          <w:tcPr>
            <w:tcW w:w="10915" w:type="dxa"/>
            <w:gridSpan w:val="10"/>
            <w:shd w:val="clear" w:color="auto" w:fill="auto"/>
            <w:vAlign w:val="center"/>
          </w:tcPr>
          <w:p w14:paraId="04A36223" w14:textId="77777777" w:rsidR="00DC2913" w:rsidRPr="002C1F63" w:rsidRDefault="00DC2913" w:rsidP="00C4266B">
            <w:pPr>
              <w:rPr>
                <w:rFonts w:ascii="Scala" w:hAnsi="Scala"/>
                <w:i/>
                <w:iCs/>
                <w:sz w:val="20"/>
                <w:szCs w:val="20"/>
              </w:rPr>
            </w:pPr>
            <w:r w:rsidRPr="002C1F63">
              <w:rPr>
                <w:rFonts w:ascii="Scala" w:hAnsi="Scala"/>
                <w:i/>
                <w:iCs/>
                <w:sz w:val="20"/>
                <w:szCs w:val="20"/>
              </w:rPr>
              <w:t>For students</w:t>
            </w:r>
          </w:p>
        </w:tc>
      </w:tr>
      <w:tr w:rsidR="00DC2913" w:rsidRPr="002C1F63" w14:paraId="4B03A57F" w14:textId="77777777" w:rsidTr="00DC2913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7E4C0CC5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Major</w:t>
            </w:r>
          </w:p>
        </w:tc>
        <w:tc>
          <w:tcPr>
            <w:tcW w:w="2447" w:type="dxa"/>
            <w:gridSpan w:val="2"/>
            <w:vAlign w:val="center"/>
          </w:tcPr>
          <w:p w14:paraId="4692CD77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31" w:type="dxa"/>
            <w:gridSpan w:val="3"/>
            <w:shd w:val="clear" w:color="auto" w:fill="D9D9D9" w:themeFill="background1" w:themeFillShade="D9"/>
            <w:vAlign w:val="center"/>
          </w:tcPr>
          <w:p w14:paraId="08E1174A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Receiving assistantship:</w:t>
            </w:r>
          </w:p>
        </w:tc>
        <w:tc>
          <w:tcPr>
            <w:tcW w:w="3118" w:type="dxa"/>
            <w:gridSpan w:val="4"/>
            <w:vAlign w:val="center"/>
          </w:tcPr>
          <w:p w14:paraId="3E47292E" w14:textId="32A675DD" w:rsidR="00DC2913" w:rsidRPr="002C1F63" w:rsidRDefault="0030115C" w:rsidP="00C4266B">
            <w:pPr>
              <w:rPr>
                <w:rFonts w:ascii="Scala" w:hAnsi="Scala"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132882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913" w:rsidRPr="002C1F63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 xml:space="preserve"> Yes</w:t>
            </w:r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801613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913" w:rsidRPr="002C1F63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>No</w:t>
            </w:r>
          </w:p>
        </w:tc>
      </w:tr>
      <w:tr w:rsidR="00DC2913" w:rsidRPr="002C1F63" w14:paraId="65C8D0BC" w14:textId="77777777" w:rsidTr="00DC2913">
        <w:trPr>
          <w:cantSplit/>
          <w:trHeight w:val="300"/>
        </w:trPr>
        <w:tc>
          <w:tcPr>
            <w:tcW w:w="10915" w:type="dxa"/>
            <w:gridSpan w:val="10"/>
            <w:shd w:val="clear" w:color="auto" w:fill="auto"/>
            <w:vAlign w:val="center"/>
          </w:tcPr>
          <w:p w14:paraId="65F0E688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i/>
                <w:iCs/>
                <w:sz w:val="20"/>
                <w:szCs w:val="20"/>
              </w:rPr>
              <w:t>For Academic Members:</w:t>
            </w:r>
          </w:p>
        </w:tc>
      </w:tr>
      <w:tr w:rsidR="00DC2913" w:rsidRPr="002C1F63" w14:paraId="4D0EB61B" w14:textId="77777777" w:rsidTr="00DC2913">
        <w:trPr>
          <w:cantSplit/>
          <w:trHeight w:val="397"/>
        </w:trPr>
        <w:tc>
          <w:tcPr>
            <w:tcW w:w="4966" w:type="dxa"/>
            <w:gridSpan w:val="3"/>
            <w:shd w:val="clear" w:color="auto" w:fill="D9D9D9" w:themeFill="background1" w:themeFillShade="D9"/>
            <w:vAlign w:val="center"/>
          </w:tcPr>
          <w:p w14:paraId="63FCBAA0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18"/>
                <w:szCs w:val="18"/>
              </w:rPr>
              <w:t>Do you have a teaching overload during the period of this payment?</w:t>
            </w:r>
          </w:p>
        </w:tc>
        <w:tc>
          <w:tcPr>
            <w:tcW w:w="5949" w:type="dxa"/>
            <w:gridSpan w:val="7"/>
            <w:shd w:val="clear" w:color="auto" w:fill="auto"/>
            <w:vAlign w:val="center"/>
          </w:tcPr>
          <w:p w14:paraId="71906F67" w14:textId="4C35450A" w:rsidR="00DC2913" w:rsidRPr="002C1F63" w:rsidRDefault="0030115C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17203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913" w:rsidRPr="002C1F63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 xml:space="preserve"> Yes</w:t>
            </w:r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510495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913" w:rsidRPr="002C1F63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>No</w:t>
            </w:r>
          </w:p>
        </w:tc>
      </w:tr>
    </w:tbl>
    <w:p w14:paraId="486D1508" w14:textId="77777777" w:rsidR="00DC2913" w:rsidRPr="002C1F63" w:rsidRDefault="00DC2913" w:rsidP="00DC2913">
      <w:pPr>
        <w:rPr>
          <w:rFonts w:ascii="Scala" w:hAnsi="Scala"/>
          <w:sz w:val="4"/>
          <w:szCs w:val="4"/>
        </w:rPr>
      </w:pPr>
    </w:p>
    <w:tbl>
      <w:tblPr>
        <w:tblStyle w:val="TableGrid"/>
        <w:tblW w:w="10906" w:type="dxa"/>
        <w:tblInd w:w="-779" w:type="dxa"/>
        <w:tblLook w:val="04A0" w:firstRow="1" w:lastRow="0" w:firstColumn="1" w:lastColumn="0" w:noHBand="0" w:noVBand="1"/>
      </w:tblPr>
      <w:tblGrid>
        <w:gridCol w:w="1006"/>
        <w:gridCol w:w="2286"/>
        <w:gridCol w:w="2148"/>
        <w:gridCol w:w="1493"/>
        <w:gridCol w:w="3973"/>
      </w:tblGrid>
      <w:tr w:rsidR="00DC2913" w:rsidRPr="002C1F63" w14:paraId="774F40D3" w14:textId="77777777" w:rsidTr="00DC2913">
        <w:trPr>
          <w:cantSplit/>
          <w:trHeight w:val="455"/>
        </w:trPr>
        <w:tc>
          <w:tcPr>
            <w:tcW w:w="1006" w:type="dxa"/>
            <w:vMerge w:val="restart"/>
            <w:shd w:val="clear" w:color="auto" w:fill="auto"/>
            <w:vAlign w:val="center"/>
          </w:tcPr>
          <w:p w14:paraId="1BCCAAFA" w14:textId="77777777" w:rsidR="00DC2913" w:rsidRPr="002C1F63" w:rsidRDefault="00DC2913" w:rsidP="00C4266B">
            <w:pPr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For   Non-GJU Staff</w:t>
            </w:r>
          </w:p>
        </w:tc>
        <w:tc>
          <w:tcPr>
            <w:tcW w:w="2286" w:type="dxa"/>
            <w:shd w:val="clear" w:color="auto" w:fill="D9D9D9" w:themeFill="background1" w:themeFillShade="D9"/>
            <w:vAlign w:val="center"/>
          </w:tcPr>
          <w:p w14:paraId="15C7EED9" w14:textId="77777777" w:rsidR="00DC2913" w:rsidRPr="002C1F63" w:rsidRDefault="00DC2913" w:rsidP="00C4266B">
            <w:pPr>
              <w:rPr>
                <w:rFonts w:ascii="Scala" w:hAnsi="Scala"/>
                <w:i/>
                <w:i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Account holder’s name:</w:t>
            </w:r>
          </w:p>
        </w:tc>
        <w:tc>
          <w:tcPr>
            <w:tcW w:w="7614" w:type="dxa"/>
            <w:gridSpan w:val="3"/>
            <w:vAlign w:val="center"/>
          </w:tcPr>
          <w:p w14:paraId="3222ACE3" w14:textId="77777777" w:rsidR="00DC2913" w:rsidRPr="002C1F63" w:rsidRDefault="00DC2913" w:rsidP="00C4266B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452134B3" w14:textId="77777777" w:rsidTr="00DC2913">
        <w:trPr>
          <w:cantSplit/>
          <w:trHeight w:val="397"/>
        </w:trPr>
        <w:tc>
          <w:tcPr>
            <w:tcW w:w="1006" w:type="dxa"/>
            <w:vMerge/>
            <w:shd w:val="clear" w:color="auto" w:fill="auto"/>
          </w:tcPr>
          <w:p w14:paraId="3676DFFB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286" w:type="dxa"/>
            <w:shd w:val="clear" w:color="auto" w:fill="D9D9D9" w:themeFill="background1" w:themeFillShade="D9"/>
            <w:vAlign w:val="center"/>
          </w:tcPr>
          <w:p w14:paraId="097B6772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IBAN:</w:t>
            </w:r>
          </w:p>
        </w:tc>
        <w:tc>
          <w:tcPr>
            <w:tcW w:w="7614" w:type="dxa"/>
            <w:gridSpan w:val="3"/>
            <w:vAlign w:val="center"/>
          </w:tcPr>
          <w:p w14:paraId="5E3C29EC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5D0AACAD" w14:textId="77777777" w:rsidTr="00DC2913">
        <w:trPr>
          <w:cantSplit/>
          <w:trHeight w:val="397"/>
        </w:trPr>
        <w:tc>
          <w:tcPr>
            <w:tcW w:w="1006" w:type="dxa"/>
            <w:vMerge/>
            <w:shd w:val="clear" w:color="auto" w:fill="auto"/>
          </w:tcPr>
          <w:p w14:paraId="25EF9B6F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286" w:type="dxa"/>
            <w:shd w:val="clear" w:color="auto" w:fill="D9D9D9" w:themeFill="background1" w:themeFillShade="D9"/>
            <w:vAlign w:val="center"/>
          </w:tcPr>
          <w:p w14:paraId="742AB415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eastAsia="Times New Roman" w:hAnsi="Scala" w:cs="Times New Roman"/>
                <w:b/>
                <w:bCs/>
                <w:color w:val="000000"/>
                <w:sz w:val="20"/>
                <w:szCs w:val="20"/>
              </w:rPr>
              <w:t>Swift BIC:</w:t>
            </w:r>
          </w:p>
        </w:tc>
        <w:tc>
          <w:tcPr>
            <w:tcW w:w="7614" w:type="dxa"/>
            <w:gridSpan w:val="3"/>
            <w:vAlign w:val="center"/>
          </w:tcPr>
          <w:p w14:paraId="254B83C4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67F1D183" w14:textId="77777777" w:rsidTr="00DC2913">
        <w:trPr>
          <w:cantSplit/>
          <w:trHeight w:val="397"/>
        </w:trPr>
        <w:tc>
          <w:tcPr>
            <w:tcW w:w="1006" w:type="dxa"/>
            <w:vMerge/>
            <w:shd w:val="clear" w:color="auto" w:fill="auto"/>
          </w:tcPr>
          <w:p w14:paraId="7D8F44B5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286" w:type="dxa"/>
            <w:shd w:val="clear" w:color="auto" w:fill="D9D9D9" w:themeFill="background1" w:themeFillShade="D9"/>
            <w:vAlign w:val="center"/>
          </w:tcPr>
          <w:p w14:paraId="7C4BC81D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bookmarkStart w:id="1" w:name="_Hlk51057737"/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Bank:</w:t>
            </w:r>
          </w:p>
        </w:tc>
        <w:tc>
          <w:tcPr>
            <w:tcW w:w="2148" w:type="dxa"/>
            <w:vAlign w:val="center"/>
          </w:tcPr>
          <w:p w14:paraId="02490430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493" w:type="dxa"/>
            <w:shd w:val="clear" w:color="auto" w:fill="D9D9D9" w:themeFill="background1" w:themeFillShade="D9"/>
            <w:vAlign w:val="center"/>
          </w:tcPr>
          <w:p w14:paraId="46325E75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Branch:</w:t>
            </w:r>
          </w:p>
        </w:tc>
        <w:tc>
          <w:tcPr>
            <w:tcW w:w="3973" w:type="dxa"/>
            <w:vAlign w:val="center"/>
          </w:tcPr>
          <w:p w14:paraId="155E911D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bookmarkEnd w:id="1"/>
    </w:tbl>
    <w:p w14:paraId="42FF6F79" w14:textId="77777777" w:rsidR="00DC2913" w:rsidRPr="002C1F63" w:rsidRDefault="00DC2913" w:rsidP="00DC2913">
      <w:pPr>
        <w:rPr>
          <w:rFonts w:ascii="Scala" w:hAnsi="Scala"/>
          <w:sz w:val="4"/>
          <w:szCs w:val="4"/>
        </w:rPr>
      </w:pPr>
    </w:p>
    <w:tbl>
      <w:tblPr>
        <w:tblStyle w:val="TableGrid"/>
        <w:tblW w:w="10920" w:type="dxa"/>
        <w:tblInd w:w="-780" w:type="dxa"/>
        <w:tblLook w:val="04A0" w:firstRow="1" w:lastRow="0" w:firstColumn="1" w:lastColumn="0" w:noHBand="0" w:noVBand="1"/>
      </w:tblPr>
      <w:tblGrid>
        <w:gridCol w:w="2415"/>
        <w:gridCol w:w="3119"/>
        <w:gridCol w:w="2551"/>
        <w:gridCol w:w="2835"/>
      </w:tblGrid>
      <w:tr w:rsidR="00DC2913" w:rsidRPr="002C1F63" w14:paraId="72D0FC0B" w14:textId="77777777" w:rsidTr="00DC2913">
        <w:tc>
          <w:tcPr>
            <w:tcW w:w="2415" w:type="dxa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</w:tcPr>
          <w:p w14:paraId="5C64497A" w14:textId="77777777" w:rsidR="00DC2913" w:rsidRPr="002C1F63" w:rsidRDefault="00DC2913" w:rsidP="00C4266B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311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63A2F7" w14:textId="77777777" w:rsidR="00DC2913" w:rsidRPr="002C1F63" w:rsidRDefault="00DC2913" w:rsidP="00C4266B">
            <w:pPr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1F6FA8D0" w14:textId="77777777" w:rsidR="00DC2913" w:rsidRPr="002C1F63" w:rsidRDefault="00DC2913" w:rsidP="00C4266B">
            <w:pPr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19ABE731" w14:textId="77777777" w:rsidR="00DC2913" w:rsidRPr="002C1F63" w:rsidRDefault="00DC2913" w:rsidP="00C4266B">
            <w:pPr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Date</w:t>
            </w:r>
          </w:p>
        </w:tc>
      </w:tr>
      <w:tr w:rsidR="00DC2913" w:rsidRPr="002C1F63" w14:paraId="52FC88BC" w14:textId="77777777" w:rsidTr="006B1C6C">
        <w:trPr>
          <w:cantSplit/>
          <w:trHeight w:val="737"/>
        </w:trPr>
        <w:tc>
          <w:tcPr>
            <w:tcW w:w="241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622981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Project Coordinator</w:t>
            </w:r>
          </w:p>
        </w:tc>
        <w:tc>
          <w:tcPr>
            <w:tcW w:w="3119" w:type="dxa"/>
            <w:vAlign w:val="center"/>
          </w:tcPr>
          <w:p w14:paraId="0EDF2F47" w14:textId="77777777" w:rsidR="00DC2913" w:rsidRPr="002C1F63" w:rsidRDefault="00DC2913" w:rsidP="00C4266B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23258279" w14:textId="77777777" w:rsidR="00DC2913" w:rsidRPr="002C1F63" w:rsidRDefault="00DC2913" w:rsidP="00C4266B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710B20F7" w14:textId="77777777" w:rsidR="00DC2913" w:rsidRPr="002C1F63" w:rsidRDefault="00DC2913" w:rsidP="00C4266B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</w:tbl>
    <w:p w14:paraId="3D166871" w14:textId="77777777" w:rsidR="00DC2913" w:rsidRPr="002C1F63" w:rsidRDefault="00DC2913" w:rsidP="00DC2913">
      <w:pPr>
        <w:rPr>
          <w:rFonts w:ascii="Scala" w:hAnsi="Scala"/>
          <w:sz w:val="4"/>
          <w:szCs w:val="4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703"/>
        <w:gridCol w:w="2156"/>
        <w:gridCol w:w="3528"/>
        <w:gridCol w:w="1163"/>
        <w:gridCol w:w="3430"/>
      </w:tblGrid>
      <w:tr w:rsidR="00DC2913" w:rsidRPr="002C1F63" w14:paraId="7DD9EADF" w14:textId="77777777" w:rsidTr="006B1C6C">
        <w:tc>
          <w:tcPr>
            <w:tcW w:w="7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FB19038" w14:textId="77777777" w:rsidR="00DC2913" w:rsidRPr="002C1F63" w:rsidRDefault="00DC2913" w:rsidP="00C4266B">
            <w:pPr>
              <w:ind w:left="113" w:right="113"/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International Project Office</w:t>
            </w:r>
          </w:p>
        </w:tc>
        <w:tc>
          <w:tcPr>
            <w:tcW w:w="10277" w:type="dxa"/>
            <w:gridSpan w:val="4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F66DA9" w14:textId="77777777" w:rsidR="00DC2913" w:rsidRPr="002C1F63" w:rsidRDefault="00DC2913" w:rsidP="00C4266B">
            <w:pPr>
              <w:rPr>
                <w:rFonts w:ascii="Scala" w:hAnsi="Scala"/>
                <w:b/>
                <w:bCs/>
                <w:i/>
                <w:i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i/>
                <w:iCs/>
                <w:sz w:val="20"/>
                <w:szCs w:val="20"/>
              </w:rPr>
              <w:t>Project Officer</w:t>
            </w:r>
          </w:p>
        </w:tc>
      </w:tr>
      <w:tr w:rsidR="00DC2913" w:rsidRPr="002C1F63" w14:paraId="1AE31704" w14:textId="77777777" w:rsidTr="006B1C6C">
        <w:trPr>
          <w:cantSplit/>
          <w:trHeight w:val="397"/>
        </w:trPr>
        <w:tc>
          <w:tcPr>
            <w:tcW w:w="7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C145E3B" w14:textId="77777777" w:rsidR="00DC2913" w:rsidRPr="002C1F63" w:rsidRDefault="00DC2913" w:rsidP="00C4266B">
            <w:pPr>
              <w:ind w:left="113" w:right="113"/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15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6FC298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Fund Availability:</w:t>
            </w:r>
          </w:p>
        </w:tc>
        <w:tc>
          <w:tcPr>
            <w:tcW w:w="8121" w:type="dxa"/>
            <w:gridSpan w:val="3"/>
            <w:vAlign w:val="center"/>
          </w:tcPr>
          <w:p w14:paraId="6E890DCB" w14:textId="74707C51" w:rsidR="00DC2913" w:rsidRPr="002C1F63" w:rsidRDefault="0030115C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130411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913" w:rsidRPr="002C1F63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 xml:space="preserve"> Available</w:t>
            </w:r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2134318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913" w:rsidRPr="002C1F63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6B1C6C"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>Not available</w:t>
            </w:r>
          </w:p>
        </w:tc>
      </w:tr>
      <w:tr w:rsidR="00DC2913" w:rsidRPr="002C1F63" w14:paraId="09F313A8" w14:textId="77777777" w:rsidTr="006B1C6C">
        <w:trPr>
          <w:cantSplit/>
          <w:trHeight w:val="368"/>
        </w:trPr>
        <w:tc>
          <w:tcPr>
            <w:tcW w:w="7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A815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5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9AE6E0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Compatible with Regulations:</w:t>
            </w:r>
          </w:p>
        </w:tc>
        <w:tc>
          <w:tcPr>
            <w:tcW w:w="8121" w:type="dxa"/>
            <w:gridSpan w:val="3"/>
            <w:vAlign w:val="center"/>
          </w:tcPr>
          <w:p w14:paraId="3297F086" w14:textId="1A5E1A5A" w:rsidR="00DC2913" w:rsidRPr="002C1F63" w:rsidRDefault="0030115C" w:rsidP="00C4266B">
            <w:pPr>
              <w:rPr>
                <w:rFonts w:ascii="Scala" w:hAnsi="Scala"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47938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913" w:rsidRPr="002C1F63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 xml:space="preserve"> Yes</w:t>
            </w:r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989834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913" w:rsidRPr="002C1F63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6B1C6C"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="00DC2913" w:rsidRPr="002C1F63">
              <w:rPr>
                <w:rFonts w:ascii="Scala" w:hAnsi="Scala"/>
                <w:b/>
                <w:bCs/>
                <w:sz w:val="20"/>
                <w:szCs w:val="20"/>
              </w:rPr>
              <w:t>No</w:t>
            </w:r>
          </w:p>
        </w:tc>
      </w:tr>
      <w:tr w:rsidR="00DC2913" w:rsidRPr="002C1F63" w14:paraId="1F52FCDA" w14:textId="77777777" w:rsidTr="006B1C6C">
        <w:trPr>
          <w:trHeight w:val="395"/>
        </w:trPr>
        <w:tc>
          <w:tcPr>
            <w:tcW w:w="7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5D8BD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5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98BA28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8121" w:type="dxa"/>
            <w:gridSpan w:val="3"/>
            <w:vAlign w:val="center"/>
          </w:tcPr>
          <w:p w14:paraId="7D2A4ECB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  <w:p w14:paraId="5B1DBFC6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5C1DFD07" w14:textId="77777777" w:rsidTr="006B1C6C">
        <w:trPr>
          <w:trHeight w:val="350"/>
        </w:trPr>
        <w:tc>
          <w:tcPr>
            <w:tcW w:w="7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AFC94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5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789B40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528" w:type="dxa"/>
            <w:vAlign w:val="center"/>
          </w:tcPr>
          <w:p w14:paraId="42E8A5CA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722D116B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430" w:type="dxa"/>
            <w:vAlign w:val="center"/>
          </w:tcPr>
          <w:p w14:paraId="46022A4F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35B8A4AF" w14:textId="77777777" w:rsidTr="006B1C6C">
        <w:tc>
          <w:tcPr>
            <w:tcW w:w="7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0D7B4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0277" w:type="dxa"/>
            <w:gridSpan w:val="4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DFC5EB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i/>
                <w:iCs/>
                <w:sz w:val="20"/>
                <w:szCs w:val="20"/>
              </w:rPr>
              <w:t xml:space="preserve">Director of the International Project Office </w:t>
            </w:r>
          </w:p>
        </w:tc>
      </w:tr>
      <w:tr w:rsidR="00DC2913" w:rsidRPr="002C1F63" w14:paraId="7C4C68E8" w14:textId="77777777" w:rsidTr="006B1C6C">
        <w:trPr>
          <w:trHeight w:val="485"/>
        </w:trPr>
        <w:tc>
          <w:tcPr>
            <w:tcW w:w="7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29F06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5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EB6DAB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8121" w:type="dxa"/>
            <w:gridSpan w:val="3"/>
            <w:vAlign w:val="center"/>
          </w:tcPr>
          <w:p w14:paraId="48DAED59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  <w:p w14:paraId="11D039F7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DC2913" w:rsidRPr="002C1F63" w14:paraId="406E515D" w14:textId="77777777" w:rsidTr="006B1C6C">
        <w:trPr>
          <w:trHeight w:val="498"/>
        </w:trPr>
        <w:tc>
          <w:tcPr>
            <w:tcW w:w="7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1849E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5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97073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528" w:type="dxa"/>
            <w:vAlign w:val="center"/>
          </w:tcPr>
          <w:p w14:paraId="12CBB775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2C49C884" w14:textId="77777777" w:rsidR="00DC2913" w:rsidRPr="002C1F63" w:rsidRDefault="00DC2913" w:rsidP="00C4266B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2C1F63">
              <w:rPr>
                <w:rFonts w:ascii="Scala" w:hAnsi="Scala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430" w:type="dxa"/>
            <w:vAlign w:val="center"/>
          </w:tcPr>
          <w:p w14:paraId="259E2E98" w14:textId="77777777" w:rsidR="00DC2913" w:rsidRPr="002C1F63" w:rsidRDefault="00DC2913" w:rsidP="00C4266B">
            <w:pPr>
              <w:rPr>
                <w:rFonts w:ascii="Scala" w:hAnsi="Scala"/>
                <w:sz w:val="20"/>
                <w:szCs w:val="20"/>
              </w:rPr>
            </w:pPr>
          </w:p>
        </w:tc>
      </w:tr>
    </w:tbl>
    <w:p w14:paraId="7116E311" w14:textId="2F7B9469" w:rsidR="00AA3CBF" w:rsidRPr="006B1C6C" w:rsidRDefault="006B1C6C" w:rsidP="006B1C6C">
      <w:pPr>
        <w:spacing w:before="240"/>
        <w:ind w:left="-992"/>
        <w:rPr>
          <w:rFonts w:ascii="Scala" w:hAnsi="Scala"/>
          <w:b/>
          <w:bCs/>
          <w:i/>
          <w:iCs/>
          <w:sz w:val="20"/>
          <w:szCs w:val="20"/>
        </w:rPr>
      </w:pPr>
      <w:r>
        <w:rPr>
          <w:rFonts w:ascii="Scala" w:hAnsi="Scala"/>
          <w:b/>
          <w:bCs/>
          <w:i/>
          <w:iCs/>
          <w:sz w:val="20"/>
          <w:szCs w:val="20"/>
        </w:rPr>
        <w:t xml:space="preserve">  </w:t>
      </w:r>
      <w:r w:rsidR="00DC2913" w:rsidRPr="002C1F63">
        <w:rPr>
          <w:rFonts w:ascii="Scala" w:hAnsi="Scala"/>
          <w:b/>
          <w:bCs/>
          <w:i/>
          <w:iCs/>
          <w:sz w:val="20"/>
          <w:szCs w:val="20"/>
        </w:rPr>
        <w:t>*Please attach the detailed timesheet</w:t>
      </w:r>
    </w:p>
    <w:sectPr w:rsidR="00AA3CBF" w:rsidRPr="006B1C6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2D5FA8" w14:textId="77777777" w:rsidR="00722913" w:rsidRDefault="00722913" w:rsidP="00504F06">
      <w:pPr>
        <w:spacing w:after="0" w:line="240" w:lineRule="auto"/>
      </w:pPr>
      <w:r>
        <w:separator/>
      </w:r>
    </w:p>
  </w:endnote>
  <w:endnote w:type="continuationSeparator" w:id="0">
    <w:p w14:paraId="1C861126" w14:textId="77777777" w:rsidR="00722913" w:rsidRDefault="00722913" w:rsidP="00504F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Pro-Regular">
    <w:altName w:val="Calibri"/>
    <w:panose1 w:val="00000000000000000000"/>
    <w:charset w:val="00"/>
    <w:family w:val="modern"/>
    <w:notTrueType/>
    <w:pitch w:val="variable"/>
    <w:sig w:usb0="800000AF" w:usb1="4000E04B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0000000000000000000"/>
    <w:charset w:val="B2"/>
    <w:family w:val="roman"/>
    <w:notTrueType/>
    <w:pitch w:val="variable"/>
    <w:sig w:usb0="80002003" w:usb1="90000100" w:usb2="0000002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4970"/>
      <w:gridCol w:w="4380"/>
    </w:tblGrid>
    <w:tr w:rsidR="006751F7" w14:paraId="291154A1" w14:textId="77777777" w:rsidTr="00F12B2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6481" w:type="dxa"/>
        </w:tcPr>
        <w:p w14:paraId="0740E849" w14:textId="77777777" w:rsidR="006751F7" w:rsidRPr="008C339D" w:rsidRDefault="006751F7" w:rsidP="006751F7">
          <w:pPr>
            <w:bidi/>
            <w:spacing w:line="276" w:lineRule="auto"/>
            <w:ind w:left="296"/>
            <w:rPr>
              <w:rFonts w:asciiTheme="majorBidi" w:hAnsiTheme="majorBidi"/>
              <w:sz w:val="28"/>
              <w:szCs w:val="28"/>
              <w:rtl/>
              <w:lang w:bidi="ar-JO"/>
            </w:rPr>
          </w:pPr>
          <w:r w:rsidRPr="008F6D94"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 xml:space="preserve">تاريخ الإصدار/ </w:t>
          </w:r>
          <w:proofErr w:type="gramStart"/>
          <w:r w:rsidRPr="008F6D94"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 xml:space="preserve">التحديث:  </w:t>
          </w:r>
          <w:r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>30</w:t>
          </w:r>
          <w:proofErr w:type="gramEnd"/>
          <w:r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>/1/</w:t>
          </w:r>
          <w:r>
            <w:rPr>
              <w:rFonts w:asciiTheme="majorBidi" w:hAnsiTheme="majorBidi" w:hint="cs"/>
              <w:sz w:val="28"/>
              <w:szCs w:val="28"/>
              <w:rtl/>
              <w:lang w:bidi="ar-JO"/>
            </w:rPr>
            <w:t>2024</w:t>
          </w:r>
        </w:p>
      </w:tc>
      <w:tc>
        <w:tcPr>
          <w:tcW w:w="5841" w:type="dxa"/>
        </w:tcPr>
        <w:p w14:paraId="601BE447" w14:textId="7922B5DD" w:rsidR="006751F7" w:rsidRPr="008F6D94" w:rsidRDefault="006751F7" w:rsidP="006751F7">
          <w:pPr>
            <w:bidi/>
            <w:spacing w:line="276" w:lineRule="auto"/>
            <w:ind w:left="296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ScalaPro-Regular" w:hAnsi="ScalaPro-Regular" w:cstheme="majorBidi"/>
              <w:sz w:val="28"/>
              <w:szCs w:val="28"/>
            </w:rPr>
          </w:pPr>
          <w:r w:rsidRPr="008F6D94">
            <w:rPr>
              <w:rFonts w:ascii="ScalaPro-Regular" w:hAnsi="ScalaPro-Regular" w:cstheme="majorBidi"/>
              <w:sz w:val="28"/>
              <w:szCs w:val="28"/>
            </w:rPr>
            <w:t>FO-0</w:t>
          </w:r>
          <w:r>
            <w:rPr>
              <w:rFonts w:ascii="ScalaPro-Regular" w:hAnsi="ScalaPro-Regular" w:cstheme="majorBidi"/>
              <w:sz w:val="28"/>
              <w:szCs w:val="28"/>
            </w:rPr>
            <w:t>89</w:t>
          </w:r>
          <w:r w:rsidRPr="008F6D94">
            <w:rPr>
              <w:rFonts w:ascii="ScalaPro-Regular" w:hAnsi="ScalaPro-Regular" w:cstheme="majorBidi"/>
              <w:sz w:val="28"/>
              <w:szCs w:val="28"/>
            </w:rPr>
            <w:t>, Rev.A</w:t>
          </w:r>
        </w:p>
      </w:tc>
    </w:tr>
  </w:tbl>
  <w:p w14:paraId="6A0DE9AA" w14:textId="77777777" w:rsidR="006751F7" w:rsidRPr="006751F7" w:rsidRDefault="006751F7" w:rsidP="00675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199DF" w14:textId="77777777" w:rsidR="00722913" w:rsidRDefault="00722913" w:rsidP="00504F06">
      <w:pPr>
        <w:spacing w:after="0" w:line="240" w:lineRule="auto"/>
      </w:pPr>
      <w:r>
        <w:separator/>
      </w:r>
    </w:p>
  </w:footnote>
  <w:footnote w:type="continuationSeparator" w:id="0">
    <w:p w14:paraId="00AB4EF5" w14:textId="77777777" w:rsidR="00722913" w:rsidRDefault="00722913" w:rsidP="00504F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B278B" w14:textId="19975641" w:rsidR="00504F06" w:rsidRDefault="00AA3CBF" w:rsidP="00DC2913">
    <w:pPr>
      <w:pStyle w:val="Header"/>
      <w:bidi/>
      <w:jc w:val="cent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7560F4B1" wp14:editId="532F7057">
          <wp:simplePos x="0" y="0"/>
          <wp:positionH relativeFrom="column">
            <wp:posOffset>62865</wp:posOffset>
          </wp:positionH>
          <wp:positionV relativeFrom="page">
            <wp:posOffset>243840</wp:posOffset>
          </wp:positionV>
          <wp:extent cx="1321435" cy="9232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JU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1435" cy="923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2913" w:rsidRPr="00DC2913">
      <w:t xml:space="preserve"> </w:t>
    </w:r>
    <w:r w:rsidR="00DC2913">
      <w:t>Staff Payment Request</w:t>
    </w:r>
  </w:p>
  <w:p w14:paraId="2DA08EAF" w14:textId="30350C9C" w:rsidR="00EE0AB0" w:rsidRDefault="00C60A02" w:rsidP="00EE0AB0">
    <w:pPr>
      <w:pStyle w:val="Header"/>
      <w:bidi/>
      <w:rPr>
        <w:rtl/>
        <w:lang w:bidi="ar-JO"/>
      </w:rPr>
    </w:pPr>
    <w:r>
      <w:rPr>
        <w:lang w:bidi="ar-JO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4338"/>
    <w:multiLevelType w:val="hybridMultilevel"/>
    <w:tmpl w:val="C1D243B2"/>
    <w:lvl w:ilvl="0" w:tplc="866A33A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D18CF"/>
    <w:multiLevelType w:val="hybridMultilevel"/>
    <w:tmpl w:val="4EE40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74B14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3" w15:restartNumberingAfterBreak="0">
    <w:nsid w:val="0D2B6A48"/>
    <w:multiLevelType w:val="hybridMultilevel"/>
    <w:tmpl w:val="9F38A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D1596"/>
    <w:multiLevelType w:val="hybridMultilevel"/>
    <w:tmpl w:val="259891CE"/>
    <w:lvl w:ilvl="0" w:tplc="291C8358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5" w15:restartNumberingAfterBreak="0">
    <w:nsid w:val="153E13C1"/>
    <w:multiLevelType w:val="hybridMultilevel"/>
    <w:tmpl w:val="03DC48B8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6" w15:restartNumberingAfterBreak="0">
    <w:nsid w:val="1FC04F77"/>
    <w:multiLevelType w:val="hybridMultilevel"/>
    <w:tmpl w:val="0A5CD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F7999"/>
    <w:multiLevelType w:val="hybridMultilevel"/>
    <w:tmpl w:val="03DC48B8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8" w15:restartNumberingAfterBreak="0">
    <w:nsid w:val="28550866"/>
    <w:multiLevelType w:val="hybridMultilevel"/>
    <w:tmpl w:val="231403FA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660E8"/>
    <w:multiLevelType w:val="hybridMultilevel"/>
    <w:tmpl w:val="D7E62A0E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7C3B7B"/>
    <w:multiLevelType w:val="hybridMultilevel"/>
    <w:tmpl w:val="C2CA73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123D"/>
    <w:multiLevelType w:val="hybridMultilevel"/>
    <w:tmpl w:val="EC122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F1B6C"/>
    <w:multiLevelType w:val="hybridMultilevel"/>
    <w:tmpl w:val="78609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57801"/>
    <w:multiLevelType w:val="hybridMultilevel"/>
    <w:tmpl w:val="D7E62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8642B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431F4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43A9F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17" w15:restartNumberingAfterBreak="0">
    <w:nsid w:val="436C4100"/>
    <w:multiLevelType w:val="hybridMultilevel"/>
    <w:tmpl w:val="3C9C7B48"/>
    <w:lvl w:ilvl="0" w:tplc="12C6BD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541"/>
        </w:tabs>
        <w:ind w:left="154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61"/>
        </w:tabs>
        <w:ind w:left="226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81"/>
        </w:tabs>
        <w:ind w:left="298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701"/>
        </w:tabs>
        <w:ind w:left="370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421"/>
        </w:tabs>
        <w:ind w:left="442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41"/>
        </w:tabs>
        <w:ind w:left="514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61"/>
        </w:tabs>
        <w:ind w:left="586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81"/>
        </w:tabs>
        <w:ind w:left="6581" w:hanging="180"/>
      </w:pPr>
      <w:rPr>
        <w:rFonts w:cs="Times New Roman"/>
      </w:rPr>
    </w:lvl>
  </w:abstractNum>
  <w:abstractNum w:abstractNumId="18" w15:restartNumberingAfterBreak="0">
    <w:nsid w:val="4402387F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16CFB"/>
    <w:multiLevelType w:val="hybridMultilevel"/>
    <w:tmpl w:val="8578BB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01658"/>
    <w:multiLevelType w:val="hybridMultilevel"/>
    <w:tmpl w:val="7224626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D87D48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084107"/>
    <w:multiLevelType w:val="hybridMultilevel"/>
    <w:tmpl w:val="4D8EB680"/>
    <w:lvl w:ilvl="0" w:tplc="F2344E88">
      <w:start w:val="1"/>
      <w:numFmt w:val="decimal"/>
      <w:lvlText w:val="%1."/>
      <w:lvlJc w:val="left"/>
      <w:pPr>
        <w:ind w:left="720" w:hanging="360"/>
      </w:pPr>
      <w:rPr>
        <w:rFonts w:ascii="ScalaPro-Regular" w:hAnsi="ScalaPro-Regular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A3404A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4" w15:restartNumberingAfterBreak="0">
    <w:nsid w:val="65007971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5" w15:restartNumberingAfterBreak="0">
    <w:nsid w:val="6BF604EE"/>
    <w:multiLevelType w:val="hybridMultilevel"/>
    <w:tmpl w:val="8560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CD422F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BF66DA"/>
    <w:multiLevelType w:val="hybridMultilevel"/>
    <w:tmpl w:val="B5B6A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512D65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</w:num>
  <w:num w:numId="3">
    <w:abstractNumId w:val="17"/>
  </w:num>
  <w:num w:numId="4">
    <w:abstractNumId w:val="12"/>
  </w:num>
  <w:num w:numId="5">
    <w:abstractNumId w:val="23"/>
  </w:num>
  <w:num w:numId="6">
    <w:abstractNumId w:val="4"/>
  </w:num>
  <w:num w:numId="7">
    <w:abstractNumId w:val="8"/>
  </w:num>
  <w:num w:numId="8">
    <w:abstractNumId w:val="14"/>
  </w:num>
  <w:num w:numId="9">
    <w:abstractNumId w:val="21"/>
  </w:num>
  <w:num w:numId="10">
    <w:abstractNumId w:val="25"/>
  </w:num>
  <w:num w:numId="11">
    <w:abstractNumId w:val="27"/>
  </w:num>
  <w:num w:numId="12">
    <w:abstractNumId w:val="11"/>
  </w:num>
  <w:num w:numId="13">
    <w:abstractNumId w:val="10"/>
  </w:num>
  <w:num w:numId="14">
    <w:abstractNumId w:val="7"/>
  </w:num>
  <w:num w:numId="15">
    <w:abstractNumId w:val="18"/>
  </w:num>
  <w:num w:numId="16">
    <w:abstractNumId w:val="15"/>
  </w:num>
  <w:num w:numId="17">
    <w:abstractNumId w:val="6"/>
  </w:num>
  <w:num w:numId="18">
    <w:abstractNumId w:val="5"/>
  </w:num>
  <w:num w:numId="19">
    <w:abstractNumId w:val="9"/>
  </w:num>
  <w:num w:numId="20">
    <w:abstractNumId w:val="24"/>
  </w:num>
  <w:num w:numId="21">
    <w:abstractNumId w:val="13"/>
  </w:num>
  <w:num w:numId="22">
    <w:abstractNumId w:val="28"/>
  </w:num>
  <w:num w:numId="23">
    <w:abstractNumId w:val="16"/>
  </w:num>
  <w:num w:numId="24">
    <w:abstractNumId w:val="20"/>
  </w:num>
  <w:num w:numId="25">
    <w:abstractNumId w:val="26"/>
  </w:num>
  <w:num w:numId="26">
    <w:abstractNumId w:val="2"/>
  </w:num>
  <w:num w:numId="27">
    <w:abstractNumId w:val="0"/>
  </w:num>
  <w:num w:numId="28">
    <w:abstractNumId w:val="22"/>
  </w:num>
  <w:num w:numId="29">
    <w:abstractNumId w:val="19"/>
  </w:num>
  <w:num w:numId="30">
    <w:abstractNumId w:val="1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ar-JO" w:vendorID="64" w:dllVersion="6" w:nlCheck="1" w:checkStyle="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JO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0" w:nlCheck="1" w:checkStyle="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UyNTO0tDS1MLNQ0lEKTi0uzszPAykwrAUAMffEKywAAAA="/>
  </w:docVars>
  <w:rsids>
    <w:rsidRoot w:val="00837D88"/>
    <w:rsid w:val="00002DED"/>
    <w:rsid w:val="000242A2"/>
    <w:rsid w:val="00043579"/>
    <w:rsid w:val="00043B27"/>
    <w:rsid w:val="00060555"/>
    <w:rsid w:val="0008336F"/>
    <w:rsid w:val="00085AC1"/>
    <w:rsid w:val="00090F6F"/>
    <w:rsid w:val="00095AFF"/>
    <w:rsid w:val="000A1AFC"/>
    <w:rsid w:val="000A338B"/>
    <w:rsid w:val="000A3CE9"/>
    <w:rsid w:val="000C53E3"/>
    <w:rsid w:val="000C6860"/>
    <w:rsid w:val="000F14D9"/>
    <w:rsid w:val="00103EF3"/>
    <w:rsid w:val="00135D51"/>
    <w:rsid w:val="0015758A"/>
    <w:rsid w:val="00187D7A"/>
    <w:rsid w:val="001C1004"/>
    <w:rsid w:val="001D261D"/>
    <w:rsid w:val="001E1D2A"/>
    <w:rsid w:val="001E4976"/>
    <w:rsid w:val="00210B11"/>
    <w:rsid w:val="00225792"/>
    <w:rsid w:val="00234B0C"/>
    <w:rsid w:val="00240305"/>
    <w:rsid w:val="002533F9"/>
    <w:rsid w:val="00256267"/>
    <w:rsid w:val="0028023F"/>
    <w:rsid w:val="00297390"/>
    <w:rsid w:val="002A6321"/>
    <w:rsid w:val="002A791B"/>
    <w:rsid w:val="002B7FB7"/>
    <w:rsid w:val="002C0858"/>
    <w:rsid w:val="002C1F63"/>
    <w:rsid w:val="002C7CEB"/>
    <w:rsid w:val="002D17A6"/>
    <w:rsid w:val="002D6976"/>
    <w:rsid w:val="002E630A"/>
    <w:rsid w:val="002E778A"/>
    <w:rsid w:val="002F030E"/>
    <w:rsid w:val="0030115C"/>
    <w:rsid w:val="00302A7A"/>
    <w:rsid w:val="0031075C"/>
    <w:rsid w:val="003115B5"/>
    <w:rsid w:val="00322BE4"/>
    <w:rsid w:val="00325AC5"/>
    <w:rsid w:val="0035663A"/>
    <w:rsid w:val="003578D5"/>
    <w:rsid w:val="0036325D"/>
    <w:rsid w:val="00390418"/>
    <w:rsid w:val="003A17B9"/>
    <w:rsid w:val="003A4C04"/>
    <w:rsid w:val="003A5F00"/>
    <w:rsid w:val="003A5FE4"/>
    <w:rsid w:val="003A7E05"/>
    <w:rsid w:val="003B5C8D"/>
    <w:rsid w:val="003C019C"/>
    <w:rsid w:val="003D125C"/>
    <w:rsid w:val="003D195F"/>
    <w:rsid w:val="003F0C28"/>
    <w:rsid w:val="003F1167"/>
    <w:rsid w:val="003F6276"/>
    <w:rsid w:val="00401CCB"/>
    <w:rsid w:val="00436A4F"/>
    <w:rsid w:val="00436EDE"/>
    <w:rsid w:val="00442E3F"/>
    <w:rsid w:val="00447140"/>
    <w:rsid w:val="00454F50"/>
    <w:rsid w:val="00455222"/>
    <w:rsid w:val="00457F96"/>
    <w:rsid w:val="00471728"/>
    <w:rsid w:val="004741E4"/>
    <w:rsid w:val="00492FEE"/>
    <w:rsid w:val="00493A40"/>
    <w:rsid w:val="00493D11"/>
    <w:rsid w:val="004A37EA"/>
    <w:rsid w:val="004B4148"/>
    <w:rsid w:val="004D044F"/>
    <w:rsid w:val="004D1D8E"/>
    <w:rsid w:val="00504F06"/>
    <w:rsid w:val="00511172"/>
    <w:rsid w:val="005301A6"/>
    <w:rsid w:val="00535112"/>
    <w:rsid w:val="005418F1"/>
    <w:rsid w:val="00554A5E"/>
    <w:rsid w:val="00566F04"/>
    <w:rsid w:val="00571726"/>
    <w:rsid w:val="00580FD5"/>
    <w:rsid w:val="005A4DF1"/>
    <w:rsid w:val="005A71E1"/>
    <w:rsid w:val="005C1713"/>
    <w:rsid w:val="005C6FD4"/>
    <w:rsid w:val="005D303A"/>
    <w:rsid w:val="00600F16"/>
    <w:rsid w:val="006071BD"/>
    <w:rsid w:val="00611E8B"/>
    <w:rsid w:val="00617E4D"/>
    <w:rsid w:val="006331AF"/>
    <w:rsid w:val="00633238"/>
    <w:rsid w:val="006536C1"/>
    <w:rsid w:val="00660A97"/>
    <w:rsid w:val="00664CB1"/>
    <w:rsid w:val="006751F7"/>
    <w:rsid w:val="006769C7"/>
    <w:rsid w:val="006843B8"/>
    <w:rsid w:val="006A6002"/>
    <w:rsid w:val="006B1C6C"/>
    <w:rsid w:val="006B3456"/>
    <w:rsid w:val="006D4A1E"/>
    <w:rsid w:val="006E2FAC"/>
    <w:rsid w:val="006F09CE"/>
    <w:rsid w:val="006F5A36"/>
    <w:rsid w:val="007109A2"/>
    <w:rsid w:val="00717430"/>
    <w:rsid w:val="00722913"/>
    <w:rsid w:val="0073433B"/>
    <w:rsid w:val="00742EEE"/>
    <w:rsid w:val="007675EE"/>
    <w:rsid w:val="00786B21"/>
    <w:rsid w:val="007938BF"/>
    <w:rsid w:val="00794C61"/>
    <w:rsid w:val="007A51F1"/>
    <w:rsid w:val="007B20B2"/>
    <w:rsid w:val="007C7531"/>
    <w:rsid w:val="007D7796"/>
    <w:rsid w:val="007E0A4D"/>
    <w:rsid w:val="007F10A8"/>
    <w:rsid w:val="007F25C7"/>
    <w:rsid w:val="007F545E"/>
    <w:rsid w:val="008131E4"/>
    <w:rsid w:val="00837D88"/>
    <w:rsid w:val="0085126E"/>
    <w:rsid w:val="008548E3"/>
    <w:rsid w:val="00862207"/>
    <w:rsid w:val="00866E57"/>
    <w:rsid w:val="008731BA"/>
    <w:rsid w:val="008777F6"/>
    <w:rsid w:val="00885004"/>
    <w:rsid w:val="008850A9"/>
    <w:rsid w:val="00895DB5"/>
    <w:rsid w:val="008960D7"/>
    <w:rsid w:val="008B3B91"/>
    <w:rsid w:val="008C12FA"/>
    <w:rsid w:val="008C23DB"/>
    <w:rsid w:val="008D4168"/>
    <w:rsid w:val="008E6611"/>
    <w:rsid w:val="00916534"/>
    <w:rsid w:val="00916D43"/>
    <w:rsid w:val="00952B56"/>
    <w:rsid w:val="00953CEC"/>
    <w:rsid w:val="00954D58"/>
    <w:rsid w:val="0096362F"/>
    <w:rsid w:val="00966F20"/>
    <w:rsid w:val="00972701"/>
    <w:rsid w:val="009836BA"/>
    <w:rsid w:val="00984BA8"/>
    <w:rsid w:val="009A01F7"/>
    <w:rsid w:val="009B1C2C"/>
    <w:rsid w:val="009B61EA"/>
    <w:rsid w:val="009D3348"/>
    <w:rsid w:val="009D339C"/>
    <w:rsid w:val="009D798A"/>
    <w:rsid w:val="009E58A7"/>
    <w:rsid w:val="009F6222"/>
    <w:rsid w:val="00A34A09"/>
    <w:rsid w:val="00A470C3"/>
    <w:rsid w:val="00A65860"/>
    <w:rsid w:val="00A66723"/>
    <w:rsid w:val="00A724F5"/>
    <w:rsid w:val="00A92A31"/>
    <w:rsid w:val="00AA3CBF"/>
    <w:rsid w:val="00AA5BC0"/>
    <w:rsid w:val="00AB0B87"/>
    <w:rsid w:val="00AB2DCC"/>
    <w:rsid w:val="00AC4958"/>
    <w:rsid w:val="00AC6592"/>
    <w:rsid w:val="00AD270E"/>
    <w:rsid w:val="00AE2CC3"/>
    <w:rsid w:val="00B027F4"/>
    <w:rsid w:val="00B033F3"/>
    <w:rsid w:val="00B14124"/>
    <w:rsid w:val="00B26E9A"/>
    <w:rsid w:val="00B3041E"/>
    <w:rsid w:val="00B4537F"/>
    <w:rsid w:val="00B72477"/>
    <w:rsid w:val="00B7546F"/>
    <w:rsid w:val="00B8343C"/>
    <w:rsid w:val="00B84715"/>
    <w:rsid w:val="00BA7B3B"/>
    <w:rsid w:val="00BB33F9"/>
    <w:rsid w:val="00BC651F"/>
    <w:rsid w:val="00BC7E68"/>
    <w:rsid w:val="00BF58A1"/>
    <w:rsid w:val="00C00783"/>
    <w:rsid w:val="00C355AC"/>
    <w:rsid w:val="00C35876"/>
    <w:rsid w:val="00C41EB2"/>
    <w:rsid w:val="00C45F4F"/>
    <w:rsid w:val="00C464ED"/>
    <w:rsid w:val="00C60A02"/>
    <w:rsid w:val="00C6555E"/>
    <w:rsid w:val="00C67101"/>
    <w:rsid w:val="00C93801"/>
    <w:rsid w:val="00CA335E"/>
    <w:rsid w:val="00CA6EC8"/>
    <w:rsid w:val="00CB3539"/>
    <w:rsid w:val="00CB6DD0"/>
    <w:rsid w:val="00CC39A2"/>
    <w:rsid w:val="00CC50F9"/>
    <w:rsid w:val="00CC5362"/>
    <w:rsid w:val="00CC5D7D"/>
    <w:rsid w:val="00CD0DBB"/>
    <w:rsid w:val="00CD385C"/>
    <w:rsid w:val="00CD6D86"/>
    <w:rsid w:val="00CE1829"/>
    <w:rsid w:val="00CE7A39"/>
    <w:rsid w:val="00CF497A"/>
    <w:rsid w:val="00D0286E"/>
    <w:rsid w:val="00D054F9"/>
    <w:rsid w:val="00D17726"/>
    <w:rsid w:val="00D20942"/>
    <w:rsid w:val="00D40BDF"/>
    <w:rsid w:val="00D51ED5"/>
    <w:rsid w:val="00D57EDF"/>
    <w:rsid w:val="00D65FD3"/>
    <w:rsid w:val="00D93F99"/>
    <w:rsid w:val="00DA75F1"/>
    <w:rsid w:val="00DB1E36"/>
    <w:rsid w:val="00DB2E0E"/>
    <w:rsid w:val="00DB3AEA"/>
    <w:rsid w:val="00DC2913"/>
    <w:rsid w:val="00DE2D77"/>
    <w:rsid w:val="00E120F9"/>
    <w:rsid w:val="00E17C67"/>
    <w:rsid w:val="00E36044"/>
    <w:rsid w:val="00E36CB8"/>
    <w:rsid w:val="00E47E4B"/>
    <w:rsid w:val="00E66ED9"/>
    <w:rsid w:val="00E676DA"/>
    <w:rsid w:val="00E70B01"/>
    <w:rsid w:val="00E722E5"/>
    <w:rsid w:val="00E85F77"/>
    <w:rsid w:val="00E861E0"/>
    <w:rsid w:val="00EA0F56"/>
    <w:rsid w:val="00EB3E2F"/>
    <w:rsid w:val="00EC1047"/>
    <w:rsid w:val="00ED1857"/>
    <w:rsid w:val="00EE0AB0"/>
    <w:rsid w:val="00EE3AB0"/>
    <w:rsid w:val="00EE7384"/>
    <w:rsid w:val="00EF2749"/>
    <w:rsid w:val="00F00C90"/>
    <w:rsid w:val="00F07798"/>
    <w:rsid w:val="00F10223"/>
    <w:rsid w:val="00F138C4"/>
    <w:rsid w:val="00F21459"/>
    <w:rsid w:val="00F47F9E"/>
    <w:rsid w:val="00F508C8"/>
    <w:rsid w:val="00F51707"/>
    <w:rsid w:val="00F544DF"/>
    <w:rsid w:val="00F61490"/>
    <w:rsid w:val="00F75082"/>
    <w:rsid w:val="00F8098C"/>
    <w:rsid w:val="00F9169D"/>
    <w:rsid w:val="00FB3597"/>
    <w:rsid w:val="00FE3359"/>
    <w:rsid w:val="00FE5064"/>
    <w:rsid w:val="00FE6BE5"/>
    <w:rsid w:val="00FF2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2ED50A"/>
  <w15:chartTrackingRefBased/>
  <w15:docId w15:val="{912D537C-F99C-4662-B43C-3D7C12C72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4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F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F06"/>
  </w:style>
  <w:style w:type="paragraph" w:styleId="Footer">
    <w:name w:val="footer"/>
    <w:basedOn w:val="Normal"/>
    <w:link w:val="Foot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F06"/>
  </w:style>
  <w:style w:type="table" w:styleId="TableGrid">
    <w:name w:val="Table Grid"/>
    <w:basedOn w:val="TableNormal"/>
    <w:uiPriority w:val="39"/>
    <w:rsid w:val="00DC29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751F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0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39B8D-F71A-4FB2-84E8-640E22415F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8C113B-1782-40D8-A82E-ACE38D7AEAF7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626310d3-9675-4ff2-a44f-b6ece1601f7b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4F640CA-62BE-48F9-B328-F87A4F3A7F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9B0644-4D5C-4BD5-9574-BF77A652B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 Mukheimer</dc:creator>
  <cp:keywords/>
  <dc:description/>
  <cp:lastModifiedBy>Almazrawi, Bashar</cp:lastModifiedBy>
  <cp:revision>7</cp:revision>
  <cp:lastPrinted>2022-10-02T12:01:00Z</cp:lastPrinted>
  <dcterms:created xsi:type="dcterms:W3CDTF">2024-02-08T08:42:00Z</dcterms:created>
  <dcterms:modified xsi:type="dcterms:W3CDTF">2024-03-04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</Properties>
</file>